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c87b9510354609561d0dbcc2ccb81ff67a44db8"/>
    <w:p>
      <w:pPr>
        <w:pStyle w:val="Heading1"/>
      </w:pPr>
      <w:r>
        <w:t xml:space="preserve">Statement of Purpose for Police Officer Position in Riyadh, Saudi Arabia</w:t>
      </w:r>
    </w:p>
    <w:p>
      <w:pPr>
        <w:pStyle w:val="FirstParagraph"/>
      </w:pPr>
      <w:r>
        <w:t xml:space="preserve">My unwavering commitment to public service and my deep respect for the Kingdom of Saudi Arabia's vision have propelled me to submit this Statement of Purpose. I am writing with profound enthusiasm to express my unequivocal desire to serve as a Police Officer within the esteemed law enforcement agencies of Riyadh, Saudi Arabia. This Statement of Purpose outlines my professional journey, core values, and dedicated aspiration to contribute meaningfully to the safety and prosperity of Riyadh—a city at the heart of Saudi Arabia's transformative journey.</w:t>
      </w:r>
    </w:p>
    <w:p>
      <w:pPr>
        <w:pStyle w:val="BodyText"/>
      </w:pPr>
      <w:r>
        <w:t xml:space="preserve">My passion for protecting communities and upholding justice was cultivated during my formative years in a diverse urban environment. Witnessing firsthand the profound impact of effective, compassionate policing on community trust and social cohesion ignited a lifelong ambition to serve. I pursued rigorous academic training in Criminal Justice with a specialization in Community Policing, complemented by specialized certifications in crisis intervention and first response protocols. My education emphasized ethical decision-making, cultural sensitivity, and the critical importance of transparency—principles that resonate deeply with the noble mission of Saudi Arabian law enforcement agencies tasked with safeguarding citizens and residents alike.</w:t>
      </w:r>
    </w:p>
    <w:p>
      <w:pPr>
        <w:pStyle w:val="BodyText"/>
      </w:pPr>
      <w:r>
        <w:t xml:space="preserve">The strategic significance of Riyadh as the capital city and political, economic, and cultural epicenter of Saudi Arabia elevates my commitment to serving within its police forces. Riyadh is not merely a city; it is the dynamic engine driving Saudi Vision 2030. As it rapidly modernizes with landmark developments like the King Abdullah Financial District (KAFD), Boulevard Riyadh City, and the expanding urban corridors, ensuring public safety in this vibrant metropolis demands highly skilled, adaptable, and community-oriented Police Officers. I understand that a Police Officer in Riyadh operates at a unique intersection of tradition and innovation. My goal is to contribute directly to this critical mission: protecting the security infrastructure of our national capital while fostering an environment where every resident—citizen or expatriate—feels safe, respected, and valued within the framework of Saudi Arabian law and society.</w:t>
      </w:r>
    </w:p>
    <w:p>
      <w:pPr>
        <w:pStyle w:val="BodyText"/>
      </w:pPr>
      <w:r>
        <w:t xml:space="preserve">My professional preparation aligns precisely with the multifaceted demands of a Police Officer in Riyadh. I have completed extensive field training in crowd management, traffic control for high-density urban areas, evidence collection procedures adhering to international standards, and advanced communication techniques essential for de-escalating tense situations. Crucially, I have undergone specific cultural competency training focused on understanding the rich heritage and evolving social dynamics of the Kingdom. This includes a deep appreciation for Islamic values (Sharia principles), Saudi customs, and the paramount importance of dignity in all interactions—a cornerstone of effective policing within Saudi Arabia's unique context. I am proficient in Arabic communication skills, ensuring seamless integration with communities across Riyadh's diverse neighborhoods, from historic districts to modern business hubs.</w:t>
      </w:r>
    </w:p>
    <w:p>
      <w:pPr>
        <w:pStyle w:val="BodyText"/>
      </w:pPr>
      <w:r>
        <w:t xml:space="preserve">As a Police Officer destined for service in Riyadh, I am acutely aware of the Kingdom's National Strategy for Public Safety and its alignment with Vision 2030. This initiative emphasizes technology-driven policing (such as smart surveillance systems), proactive community engagement, and enhancing public trust through transparency—values I actively champion. My motivation extends beyond a job title; it is a profound duty to contribute to Riyadh's reputation as a secure, welcoming, and world-class city for business, tourism, and family life. I envision myself patrolling bustling streets like King Fahd Road or the King Abdullah Financial District during peak hours with unwavering vigilance. I see myself actively participating in community policing initiatives at local mosques, schools, and shopping centers across Riyadh—building bridges of understanding that strengthen social fabric and deter crime before it occurs.</w:t>
      </w:r>
    </w:p>
    <w:p>
      <w:pPr>
        <w:pStyle w:val="BodyText"/>
      </w:pPr>
      <w:r>
        <w:t xml:space="preserve">The role of a Police Officer within Saudi Arabia's security apparatus is one of immense honor and responsibility. It requires not only physical resilience but also intellectual agility to navigate complex legal landscapes, evolving security threats, and the diverse needs of a rapidly growing city. I possess these qualities: the discipline to excel in demanding operational environments, the empathy to connect with individuals from all walks of life in Riyadh's vibrant community, and an unshakeable commitment to uphold the highest standards of integrity demanded by Saudi law enforcement. My experience in conflict resolution within multicultural settings has honed my ability to remain calm under pressure—a vital skill for a Police Officer responding to emergencies across Riyadh.</w:t>
      </w:r>
    </w:p>
    <w:p>
      <w:pPr>
        <w:pStyle w:val="BodyText"/>
      </w:pPr>
      <w:r>
        <w:t xml:space="preserve">My ultimate aspiration as a Police Officer is intrinsically linked to the future of Riyadh and Saudi Arabia. I am not seeking merely employment; I seek partnership in building a safer, more secure Kingdom. I aim to contribute actively to initiatives that enhance neighborhood safety, support traffic flow on our expanding highways, assist during major national events held in Riyadh (like the annual Saudi International Sports Festival), and foster positive relationships between law enforcement and the communities we serve. This Statement of Purpose is a testament to my readiness, qualifications, and sincere desire to dedicate my career to this vital mission within Riyadh.</w:t>
      </w:r>
    </w:p>
    <w:p>
      <w:pPr>
        <w:pStyle w:val="BodyText"/>
      </w:pPr>
      <w:r>
        <w:t xml:space="preserve">I am deeply honored by the opportunity to apply for a Police Officer position in Saudi Arabia Riyadh. I pledge my absolute dedication, professional excellence, and unwavering commitment to the safety of all who call this magnificent city home. I am eager to bring my training, values, and passion to serve under the banner of Saudi law enforcement agencies—working shoulder-to-shoulder with fellow officers towards a Riyadh that embodies security, progress, and unity as envisioned by Vision 2030. Thank you for considering my application as a dedicated candidate ready to serve as a Police Officer in the heart of Saudi Arabia.</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Riyadh, Saudi Arabia</dc:title>
  <dc:creator/>
  <dc:language>en</dc:language>
  <cp:keywords/>
  <dcterms:created xsi:type="dcterms:W3CDTF">2026-07-23T21:17:18Z</dcterms:created>
  <dcterms:modified xsi:type="dcterms:W3CDTF">2026-07-23T21:17:18Z</dcterms:modified>
</cp:coreProperties>
</file>

<file path=docProps/custom.xml><?xml version="1.0" encoding="utf-8"?>
<Properties xmlns="http://schemas.openxmlformats.org/officeDocument/2006/custom-properties" xmlns:vt="http://schemas.openxmlformats.org/officeDocument/2006/docPropsVTypes"/>
</file>